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5DAEC" w14:textId="4D4C9966" w:rsidR="00362C08" w:rsidRDefault="00DA07CA">
      <w:pPr>
        <w:rPr>
          <w:b/>
          <w:bCs/>
          <w:sz w:val="40"/>
          <w:szCs w:val="40"/>
        </w:rPr>
      </w:pPr>
      <w:r w:rsidRPr="00DA07CA">
        <w:rPr>
          <w:b/>
          <w:bCs/>
          <w:sz w:val="40"/>
          <w:szCs w:val="40"/>
        </w:rPr>
        <w:t xml:space="preserve">To </w:t>
      </w:r>
      <w:r>
        <w:rPr>
          <w:b/>
          <w:bCs/>
          <w:sz w:val="40"/>
          <w:szCs w:val="40"/>
        </w:rPr>
        <w:t>B</w:t>
      </w:r>
      <w:r w:rsidRPr="00DA07CA">
        <w:rPr>
          <w:b/>
          <w:bCs/>
          <w:sz w:val="40"/>
          <w:szCs w:val="40"/>
        </w:rPr>
        <w:t xml:space="preserve">e </w:t>
      </w:r>
      <w:r>
        <w:rPr>
          <w:b/>
          <w:bCs/>
          <w:sz w:val="40"/>
          <w:szCs w:val="40"/>
        </w:rPr>
        <w:t>D</w:t>
      </w:r>
      <w:r w:rsidRPr="00DA07CA">
        <w:rPr>
          <w:b/>
          <w:bCs/>
          <w:sz w:val="40"/>
          <w:szCs w:val="40"/>
        </w:rPr>
        <w:t>one</w:t>
      </w:r>
    </w:p>
    <w:p w14:paraId="3A277370" w14:textId="36295BA5" w:rsidR="00DA07CA" w:rsidRDefault="00DA07CA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dia</w:t>
      </w:r>
      <w:r w:rsidR="00412420">
        <w:rPr>
          <w:sz w:val="28"/>
          <w:szCs w:val="28"/>
        </w:rPr>
        <w:t>b</w:t>
      </w:r>
      <w:r>
        <w:rPr>
          <w:sz w:val="28"/>
          <w:szCs w:val="28"/>
        </w:rPr>
        <w:t>ix</w:t>
      </w:r>
    </w:p>
    <w:p w14:paraId="71EFC043" w14:textId="342FD682" w:rsidR="00DA07CA" w:rsidRDefault="00DA07CA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FG PPC</w:t>
      </w:r>
    </w:p>
    <w:p w14:paraId="2A450BB9" w14:textId="162EA695" w:rsidR="00DA07CA" w:rsidRDefault="00DA07CA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Final450</w:t>
      </w:r>
    </w:p>
    <w:p w14:paraId="16B9596E" w14:textId="394E4795" w:rsidR="00412420" w:rsidRDefault="00412420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Web Development</w:t>
      </w:r>
    </w:p>
    <w:p w14:paraId="0B1CECC2" w14:textId="03484C7A" w:rsidR="00412420" w:rsidRDefault="00412420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pp Development</w:t>
      </w:r>
    </w:p>
    <w:p w14:paraId="07AA9DF2" w14:textId="76642D59" w:rsidR="00412420" w:rsidRDefault="00412420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Cloud Computing</w:t>
      </w:r>
    </w:p>
    <w:p w14:paraId="150E4760" w14:textId="4CB7A353" w:rsidR="00DA07CA" w:rsidRDefault="00DA07CA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ubjects :-</w:t>
      </w:r>
    </w:p>
    <w:p w14:paraId="72178D16" w14:textId="70883919" w:rsidR="00DA07CA" w:rsidRDefault="00DA07CA" w:rsidP="00DA07CA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Operating System</w:t>
      </w:r>
    </w:p>
    <w:p w14:paraId="350365C0" w14:textId="218B52B0" w:rsidR="00DA07CA" w:rsidRDefault="00DA07CA" w:rsidP="00DA07CA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Design and Analysis of Algorithm</w:t>
      </w:r>
    </w:p>
    <w:p w14:paraId="600B5EC5" w14:textId="02A23133" w:rsidR="00DA07CA" w:rsidRDefault="00DA07CA" w:rsidP="00DA07CA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Database Management Sy</w:t>
      </w:r>
      <w:r w:rsidR="00412420">
        <w:rPr>
          <w:sz w:val="28"/>
          <w:szCs w:val="28"/>
        </w:rPr>
        <w:t>s</w:t>
      </w:r>
      <w:r>
        <w:rPr>
          <w:sz w:val="28"/>
          <w:szCs w:val="28"/>
        </w:rPr>
        <w:t>tem</w:t>
      </w:r>
    </w:p>
    <w:p w14:paraId="66966071" w14:textId="3AC772BA" w:rsidR="00DA07CA" w:rsidRDefault="00DA07CA" w:rsidP="00DA07CA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Computer Networks</w:t>
      </w:r>
    </w:p>
    <w:p w14:paraId="43E69A80" w14:textId="3B8351FA" w:rsidR="00DA07CA" w:rsidRDefault="00DA07CA" w:rsidP="00DA07C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ave Done</w:t>
      </w:r>
    </w:p>
    <w:p w14:paraId="2D2387FA" w14:textId="04C8C904" w:rsid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Python</w:t>
      </w:r>
    </w:p>
    <w:p w14:paraId="25D455AD" w14:textId="3DCD3A76" w:rsid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Java</w:t>
      </w:r>
      <w:r w:rsidR="00E14B4A">
        <w:rPr>
          <w:sz w:val="28"/>
          <w:szCs w:val="28"/>
        </w:rPr>
        <w:t xml:space="preserve"> (Basic)</w:t>
      </w:r>
    </w:p>
    <w:p w14:paraId="05488AC0" w14:textId="61625305" w:rsidR="00C7338D" w:rsidRDefault="00C7338D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InfyTQ</w:t>
      </w:r>
      <w:bookmarkStart w:id="0" w:name="_GoBack"/>
      <w:bookmarkEnd w:id="0"/>
    </w:p>
    <w:p w14:paraId="1176BF96" w14:textId="37FDA2AE" w:rsid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Hackerrank</w:t>
      </w:r>
    </w:p>
    <w:p w14:paraId="75672FB7" w14:textId="220F2ECE" w:rsidR="00DA07CA" w:rsidRP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English Grammar</w:t>
      </w:r>
    </w:p>
    <w:p w14:paraId="0932FF59" w14:textId="00C1FD6A" w:rsid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ubjects :-</w:t>
      </w:r>
    </w:p>
    <w:p w14:paraId="7B09D374" w14:textId="46BAEA6C" w:rsidR="00DA07CA" w:rsidRDefault="00DA07CA" w:rsidP="00DA07CA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</w:t>
      </w:r>
    </w:p>
    <w:p w14:paraId="0BC01BF0" w14:textId="76664E36" w:rsidR="00DA07CA" w:rsidRPr="00DA07CA" w:rsidRDefault="00DA07CA" w:rsidP="00DA07CA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Data Structures</w:t>
      </w:r>
    </w:p>
    <w:sectPr w:rsidR="00DA07CA" w:rsidRPr="00DA07CA" w:rsidSect="00D034EF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4FC5"/>
      </v:shape>
    </w:pict>
  </w:numPicBullet>
  <w:abstractNum w:abstractNumId="0" w15:restartNumberingAfterBreak="0">
    <w:nsid w:val="2EAB1DBF"/>
    <w:multiLevelType w:val="hybridMultilevel"/>
    <w:tmpl w:val="2AA67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0200BF"/>
    <w:multiLevelType w:val="hybridMultilevel"/>
    <w:tmpl w:val="5D200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527A47"/>
    <w:multiLevelType w:val="hybridMultilevel"/>
    <w:tmpl w:val="958481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8A1E0E"/>
    <w:multiLevelType w:val="hybridMultilevel"/>
    <w:tmpl w:val="509001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B94EC6"/>
    <w:multiLevelType w:val="hybridMultilevel"/>
    <w:tmpl w:val="908A7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MjI1MjUztjSzsDBV0lEKTi0uzszPAykwqgUAt7G+GSwAAAA="/>
  </w:docVars>
  <w:rsids>
    <w:rsidRoot w:val="00DA07CA"/>
    <w:rsid w:val="00362C08"/>
    <w:rsid w:val="00412420"/>
    <w:rsid w:val="00BE7D09"/>
    <w:rsid w:val="00C7338D"/>
    <w:rsid w:val="00D034EF"/>
    <w:rsid w:val="00DA07CA"/>
    <w:rsid w:val="00E14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88A07"/>
  <w15:chartTrackingRefBased/>
  <w15:docId w15:val="{FC8F143F-F06E-4A7D-9B3E-3C6CEE99C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7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deep Soni</dc:creator>
  <cp:keywords/>
  <dc:description/>
  <cp:lastModifiedBy>Akashdeep Soni</cp:lastModifiedBy>
  <cp:revision>6</cp:revision>
  <dcterms:created xsi:type="dcterms:W3CDTF">2020-10-31T12:55:00Z</dcterms:created>
  <dcterms:modified xsi:type="dcterms:W3CDTF">2020-11-01T04:57:00Z</dcterms:modified>
</cp:coreProperties>
</file>